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Pr="00A548EF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</w:pPr>
      <w:proofErr w:type="gramStart"/>
      <w:r w:rsidRPr="00A548EF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>Q-1.</w:t>
      </w:r>
      <w:proofErr w:type="gramEnd"/>
      <w:r w:rsidRPr="00A548EF">
        <w:rPr>
          <w:rFonts w:ascii="Times New Roman" w:eastAsia="Times New Roman" w:hAnsi="Times New Roman" w:cs="Times New Roman"/>
          <w:b/>
          <w:color w:val="444444"/>
          <w:spacing w:val="3"/>
          <w:sz w:val="24"/>
          <w:szCs w:val="24"/>
          <w:lang w:eastAsia="en-IN"/>
        </w:rPr>
        <w:t xml:space="preserve"> Write an SQL query to fetch “FIRST_NAME” from Worker table using the alias name as &lt;WORKER_NAME&gt;.</w:t>
      </w:r>
    </w:p>
    <w:p w:rsidR="00B164D1" w:rsidRPr="007A1BB7" w:rsidRDefault="00B164D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. Select FIRST_NAME </w:t>
      </w: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s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WORKER_NAME from Worker;</w:t>
      </w:r>
    </w:p>
    <w:p w:rsidR="00CD6758" w:rsidRPr="00A548EF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gramStart"/>
      <w:r w:rsidRPr="00A548EF">
        <w:rPr>
          <w:bCs w:val="0"/>
          <w:color w:val="444444"/>
          <w:spacing w:val="3"/>
        </w:rPr>
        <w:t>Q-2.</w:t>
      </w:r>
      <w:proofErr w:type="gramEnd"/>
      <w:r w:rsidRPr="00A548EF">
        <w:rPr>
          <w:bCs w:val="0"/>
          <w:color w:val="444444"/>
          <w:spacing w:val="3"/>
        </w:rPr>
        <w:t xml:space="preserve"> Write an SQL query to fetch unique values of DEPARTMENT from Worker table.</w:t>
      </w:r>
    </w:p>
    <w:p w:rsidR="00B164D1" w:rsidRDefault="00B164D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DISTINCT DEPARTMENT from Worker;</w:t>
      </w:r>
    </w:p>
    <w:p w:rsidR="00901A32" w:rsidRPr="00A548EF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proofErr w:type="gramStart"/>
      <w:r w:rsidRPr="00A548EF">
        <w:rPr>
          <w:bCs w:val="0"/>
          <w:color w:val="444444"/>
          <w:spacing w:val="3"/>
        </w:rPr>
        <w:t>Q-3.</w:t>
      </w:r>
      <w:proofErr w:type="gramEnd"/>
      <w:r w:rsidRPr="00A548EF">
        <w:rPr>
          <w:bCs w:val="0"/>
          <w:color w:val="444444"/>
          <w:spacing w:val="3"/>
        </w:rPr>
        <w:t xml:space="preserve"> Write an SQL query to show the last 5 record from a table.</w:t>
      </w:r>
    </w:p>
    <w:p w:rsidR="00901A32" w:rsidRDefault="00A548EF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(Select * from Worker Order by WORKER_ID DESC LIMIT 5);</w:t>
      </w:r>
    </w:p>
    <w:p w:rsidR="00A548EF" w:rsidRPr="007A1BB7" w:rsidRDefault="00A548EF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  <w:t>Order by WORKER_ID ASC</w:t>
      </w:r>
    </w:p>
    <w:p w:rsidR="009778B2" w:rsidRDefault="009778B2"/>
    <w:sectPr w:rsidR="009778B2" w:rsidSect="00E40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A548EF"/>
    <w:rsid w:val="00B164D1"/>
    <w:rsid w:val="00CD6758"/>
    <w:rsid w:val="00E403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v vaibhav</dc:creator>
  <cp:lastModifiedBy>dell</cp:lastModifiedBy>
  <cp:revision>2</cp:revision>
  <dcterms:created xsi:type="dcterms:W3CDTF">2022-08-18T15:36:00Z</dcterms:created>
  <dcterms:modified xsi:type="dcterms:W3CDTF">2022-08-18T15:36:00Z</dcterms:modified>
</cp:coreProperties>
</file>